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7CAA2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2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18748DF5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Gut Bacterial Translocation Promotes Tumor-Associated Mortality by Inducing Immune-Activated Renal Damage.</w:t>
            </w:r>
            <w:r w:rsidR="008A18E8">
              <w:t xml:space="preserve"> Accepted at</w:t>
            </w:r>
            <w:r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C152559" w:rsidR="00053566" w:rsidRPr="008E74DA" w:rsidRDefault="00683018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lastRenderedPageBreak/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77777777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6F4761" w:rsidRPr="008E74DA" w14:paraId="714A42E1" w14:textId="77777777" w:rsidTr="00DD2C43">
        <w:tc>
          <w:tcPr>
            <w:tcW w:w="0" w:type="auto"/>
          </w:tcPr>
          <w:p w14:paraId="3483F812" w14:textId="0C12BD59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DD2C43">
        <w:tc>
          <w:tcPr>
            <w:tcW w:w="0" w:type="auto"/>
          </w:tcPr>
          <w:p w14:paraId="48F4B1DE" w14:textId="3251C569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  <w:tr w:rsidR="006F4761" w:rsidRPr="008E74DA" w14:paraId="74F96A35" w14:textId="77777777" w:rsidTr="00DD2C43">
        <w:tc>
          <w:tcPr>
            <w:tcW w:w="0" w:type="auto"/>
          </w:tcPr>
          <w:p w14:paraId="604FAD1A" w14:textId="3EA51D7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6BB0B415" w14:textId="5C8C1338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5268E5">
              <w:rPr>
                <w:rFonts w:cs="Times New Roman"/>
                <w:bCs/>
              </w:rPr>
              <w:t xml:space="preserve">Evolution </w:t>
            </w:r>
            <w:r>
              <w:rPr>
                <w:rFonts w:cs="Times New Roman"/>
                <w:bCs/>
              </w:rPr>
              <w:t>2025</w:t>
            </w:r>
            <w:r w:rsidR="005268E5">
              <w:rPr>
                <w:rFonts w:cs="Times New Roman"/>
                <w:bCs/>
              </w:rPr>
              <w:t xml:space="preserve"> Meeting,</w:t>
            </w:r>
            <w:r>
              <w:rPr>
                <w:rFonts w:cs="Times New Roman"/>
                <w:bCs/>
              </w:rPr>
              <w:t xml:space="preserve"> </w:t>
            </w:r>
            <w:r w:rsidR="005268E5">
              <w:rPr>
                <w:rFonts w:cs="Times New Roman"/>
                <w:bCs/>
              </w:rPr>
              <w:t>University of Georgia, Athens</w:t>
            </w:r>
            <w:r>
              <w:rPr>
                <w:rFonts w:cs="Times New Roman"/>
                <w:bCs/>
              </w:rPr>
              <w:t xml:space="preserve">, </w:t>
            </w:r>
            <w:r w:rsidR="005268E5">
              <w:rPr>
                <w:rFonts w:cs="Times New Roman"/>
                <w:bCs/>
              </w:rPr>
              <w:t>GA</w:t>
            </w:r>
          </w:p>
        </w:tc>
      </w:tr>
      <w:tr w:rsidR="0004462E" w:rsidRPr="008E74DA" w14:paraId="5F8A3DED" w14:textId="77777777" w:rsidTr="00DD2C43">
        <w:tc>
          <w:tcPr>
            <w:tcW w:w="0" w:type="auto"/>
          </w:tcPr>
          <w:p w14:paraId="28067972" w14:textId="6AF93F49" w:rsidR="0004462E" w:rsidRPr="008E74DA" w:rsidRDefault="00A00DEB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3</w:t>
            </w:r>
          </w:p>
        </w:tc>
        <w:tc>
          <w:tcPr>
            <w:tcW w:w="0" w:type="auto"/>
          </w:tcPr>
          <w:p w14:paraId="1B6DD4D2" w14:textId="3A1C0392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7626E1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 w:rsidR="007626E1">
              <w:rPr>
                <w:rFonts w:cs="Times New Roman"/>
                <w:bCs/>
              </w:rPr>
              <w:t xml:space="preserve"> University of Nebraska-Lincoln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7626E1">
              <w:rPr>
                <w:rFonts w:cs="Times New Roman"/>
                <w:bCs/>
              </w:rPr>
              <w:t>NE</w:t>
            </w:r>
          </w:p>
        </w:tc>
      </w:tr>
      <w:tr w:rsidR="0004462E" w:rsidRPr="008E74DA" w14:paraId="271480C1" w14:textId="77777777" w:rsidTr="00DD2C43">
        <w:tc>
          <w:tcPr>
            <w:tcW w:w="0" w:type="auto"/>
          </w:tcPr>
          <w:p w14:paraId="55768B6E" w14:textId="4AA48D39" w:rsidR="0004462E" w:rsidRPr="008E74DA" w:rsidRDefault="00A00DEB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3FCFEF1A" w14:textId="366E2C74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E979EF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E979EF"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="00E979EF"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 w:rsidR="00E979EF">
              <w:rPr>
                <w:rFonts w:cs="Times New Roman"/>
                <w:bCs/>
              </w:rPr>
              <w:t xml:space="preserve"> ASA Section on Statistics in Genomics and Genetic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inneapolis,</w:t>
            </w:r>
            <w:r>
              <w:rPr>
                <w:rFonts w:cs="Times New Roman"/>
                <w:bCs/>
              </w:rPr>
              <w:t xml:space="preserve"> </w:t>
            </w:r>
            <w:r w:rsidR="00E979EF">
              <w:rPr>
                <w:rFonts w:cs="Times New Roman"/>
                <w:bCs/>
              </w:rPr>
              <w:t>MN</w:t>
            </w:r>
          </w:p>
        </w:tc>
      </w:tr>
      <w:tr w:rsidR="0004462E" w:rsidRPr="008E74DA" w14:paraId="2646CF95" w14:textId="77777777" w:rsidTr="00DD2C43">
        <w:tc>
          <w:tcPr>
            <w:tcW w:w="0" w:type="auto"/>
          </w:tcPr>
          <w:p w14:paraId="589C2A74" w14:textId="55D5E818" w:rsidR="0004462E" w:rsidRPr="008E74DA" w:rsidRDefault="00A00DEB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7A1582C6" w14:textId="381AD64B" w:rsidR="0004462E" w:rsidRPr="008E74DA" w:rsidRDefault="0004462E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A00DEB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A00DEB">
              <w:rPr>
                <w:rFonts w:cs="Times New Roman"/>
                <w:bCs/>
              </w:rPr>
              <w:t>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A00DEB"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 w:rsidR="00A00DEB">
              <w:rPr>
                <w:rFonts w:cs="Times New Roman"/>
                <w:bCs/>
              </w:rPr>
              <w:t>2025 Spring ASA Louisiana Chapter Meeting</w:t>
            </w:r>
            <w:r w:rsidR="00C9210E">
              <w:rPr>
                <w:rFonts w:cs="Times New Roman"/>
                <w:bCs/>
              </w:rPr>
              <w:t>, LSU Health Science Center, New Orleans, L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8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lastRenderedPageBreak/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3B514D" w14:textId="77777777" w:rsidR="005B20DD" w:rsidRDefault="005B20DD">
      <w:pPr>
        <w:spacing w:after="0"/>
      </w:pPr>
      <w:r>
        <w:separator/>
      </w:r>
    </w:p>
  </w:endnote>
  <w:endnote w:type="continuationSeparator" w:id="0">
    <w:p w14:paraId="4EDDB27B" w14:textId="77777777" w:rsidR="005B20DD" w:rsidRDefault="005B20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40EA5" w14:textId="77777777" w:rsidR="005B20DD" w:rsidRDefault="005B20DD">
      <w:pPr>
        <w:spacing w:after="0"/>
      </w:pPr>
      <w:r>
        <w:separator/>
      </w:r>
    </w:p>
  </w:footnote>
  <w:footnote w:type="continuationSeparator" w:id="0">
    <w:p w14:paraId="2200D518" w14:textId="77777777" w:rsidR="005B20DD" w:rsidRDefault="005B20DD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0DD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5F7AA1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26E1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5FDC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952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75E9C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hyperlink" Target="https://xji3.github.io/Tutorial/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7</Pages>
  <Words>5267</Words>
  <Characters>30027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5-05-13T00:50:00Z</cp:lastPrinted>
  <dcterms:created xsi:type="dcterms:W3CDTF">2025-05-13T00:50:00Z</dcterms:created>
  <dcterms:modified xsi:type="dcterms:W3CDTF">2025-05-1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